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3320" w:rsidRDefault="00003320" w:rsidP="00003320">
      <w:pPr>
        <w:spacing w:after="240" w:line="240" w:lineRule="auto"/>
        <w:jc w:val="center"/>
        <w:rPr>
          <w:b/>
          <w:sz w:val="32"/>
          <w:szCs w:val="32"/>
        </w:rPr>
      </w:pPr>
      <w:bookmarkStart w:id="0" w:name="_GoBack"/>
      <w:bookmarkEnd w:id="0"/>
      <w:r w:rsidRPr="00003320">
        <w:rPr>
          <w:b/>
          <w:sz w:val="32"/>
          <w:szCs w:val="32"/>
        </w:rPr>
        <w:t>AUXILIARY EMERGENCY FUND REPORT FORM</w:t>
      </w:r>
    </w:p>
    <w:p w:rsidR="00003320" w:rsidRPr="00003320" w:rsidRDefault="00003320" w:rsidP="00003320">
      <w:pPr>
        <w:spacing w:after="0" w:line="240" w:lineRule="auto"/>
        <w:ind w:left="2520" w:firstLine="360"/>
        <w:rPr>
          <w:sz w:val="28"/>
          <w:szCs w:val="28"/>
        </w:rPr>
      </w:pPr>
      <w:r w:rsidRPr="00003320">
        <w:rPr>
          <w:b/>
          <w:sz w:val="28"/>
          <w:szCs w:val="28"/>
        </w:rPr>
        <w:t>Mail</w:t>
      </w:r>
      <w:r>
        <w:rPr>
          <w:b/>
          <w:sz w:val="28"/>
          <w:szCs w:val="28"/>
        </w:rPr>
        <w:t>/Email</w:t>
      </w:r>
      <w:r w:rsidRPr="00003320">
        <w:rPr>
          <w:b/>
          <w:sz w:val="28"/>
          <w:szCs w:val="28"/>
        </w:rPr>
        <w:t xml:space="preserve"> to: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003320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ECDCE2C" wp14:editId="586B2787">
            <wp:simplePos x="1133475" y="914400"/>
            <wp:positionH relativeFrom="margin">
              <wp:align>left</wp:align>
            </wp:positionH>
            <wp:positionV relativeFrom="margin">
              <wp:align>top</wp:align>
            </wp:positionV>
            <wp:extent cx="877570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gif).g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03320">
        <w:rPr>
          <w:sz w:val="28"/>
          <w:szCs w:val="28"/>
        </w:rPr>
        <w:t>Dolly L Fisher</w:t>
      </w:r>
    </w:p>
    <w:p w:rsidR="00003320" w:rsidRDefault="00003320" w:rsidP="00003320">
      <w:pPr>
        <w:spacing w:after="0" w:line="240" w:lineRule="auto"/>
        <w:rPr>
          <w:sz w:val="28"/>
          <w:szCs w:val="28"/>
        </w:rPr>
      </w:pPr>
      <w:r w:rsidRPr="00003320">
        <w:rPr>
          <w:sz w:val="28"/>
          <w:szCs w:val="28"/>
        </w:rPr>
        <w:t xml:space="preserve">       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003320">
        <w:rPr>
          <w:sz w:val="28"/>
          <w:szCs w:val="28"/>
        </w:rPr>
        <w:t xml:space="preserve">112 Champion Drive           </w:t>
      </w:r>
    </w:p>
    <w:p w:rsidR="00003320" w:rsidRDefault="00003320" w:rsidP="00003320">
      <w:pPr>
        <w:spacing w:after="0" w:line="240" w:lineRule="auto"/>
        <w:ind w:left="4680" w:firstLine="360"/>
        <w:rPr>
          <w:sz w:val="28"/>
          <w:szCs w:val="28"/>
        </w:rPr>
      </w:pPr>
      <w:r>
        <w:rPr>
          <w:sz w:val="28"/>
          <w:szCs w:val="28"/>
        </w:rPr>
        <w:t xml:space="preserve">  H</w:t>
      </w:r>
      <w:r w:rsidRPr="00003320">
        <w:rPr>
          <w:sz w:val="28"/>
          <w:szCs w:val="28"/>
        </w:rPr>
        <w:t>ampstead, NC. 28443</w:t>
      </w:r>
    </w:p>
    <w:p w:rsidR="00003320" w:rsidRDefault="00003320" w:rsidP="00003320">
      <w:pPr>
        <w:spacing w:after="360" w:line="240" w:lineRule="auto"/>
        <w:ind w:left="4680" w:firstLine="36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hyperlink r:id="rId6" w:history="1">
        <w:r w:rsidRPr="00876092">
          <w:rPr>
            <w:rStyle w:val="Hyperlink"/>
            <w:sz w:val="28"/>
            <w:szCs w:val="28"/>
          </w:rPr>
          <w:t>Dfisher52@gmail.com</w:t>
        </w:r>
      </w:hyperlink>
    </w:p>
    <w:p w:rsidR="00D87C1C" w:rsidRPr="00D87C1C" w:rsidRDefault="00003320" w:rsidP="00D87C1C">
      <w:pPr>
        <w:spacing w:after="12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>Unit N</w:t>
      </w:r>
      <w:r w:rsidR="00D87C1C" w:rsidRPr="00D87C1C">
        <w:rPr>
          <w:sz w:val="24"/>
          <w:szCs w:val="24"/>
        </w:rPr>
        <w:t>ame &amp; Number: ___________________________________________________________</w:t>
      </w:r>
    </w:p>
    <w:p w:rsidR="00003320" w:rsidRPr="00D87C1C" w:rsidRDefault="00D87C1C" w:rsidP="00D87C1C">
      <w:pPr>
        <w:spacing w:after="24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>District:  __________</w:t>
      </w:r>
      <w:r w:rsidRPr="00D87C1C">
        <w:rPr>
          <w:sz w:val="24"/>
          <w:szCs w:val="24"/>
        </w:rPr>
        <w:tab/>
      </w:r>
      <w:r w:rsidRPr="00D87C1C">
        <w:rPr>
          <w:sz w:val="24"/>
          <w:szCs w:val="24"/>
        </w:rPr>
        <w:tab/>
      </w:r>
      <w:r w:rsidRPr="00D87C1C">
        <w:rPr>
          <w:sz w:val="24"/>
          <w:szCs w:val="24"/>
        </w:rPr>
        <w:tab/>
        <w:t>Division: ___________</w:t>
      </w:r>
      <w:r w:rsidR="00003320" w:rsidRPr="00D87C1C">
        <w:rPr>
          <w:sz w:val="24"/>
          <w:szCs w:val="24"/>
        </w:rPr>
        <w:t xml:space="preserve"> </w:t>
      </w:r>
    </w:p>
    <w:p w:rsidR="00D87C1C" w:rsidRPr="00D87C1C" w:rsidRDefault="00D87C1C" w:rsidP="00D87C1C">
      <w:pPr>
        <w:spacing w:after="24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 xml:space="preserve">How much did Unit raise for/contribute </w:t>
      </w:r>
      <w:r w:rsidR="007747F1" w:rsidRPr="00D87C1C">
        <w:rPr>
          <w:sz w:val="24"/>
          <w:szCs w:val="24"/>
        </w:rPr>
        <w:t>to AEF</w:t>
      </w:r>
      <w:r w:rsidRPr="00D87C1C">
        <w:rPr>
          <w:sz w:val="24"/>
          <w:szCs w:val="24"/>
        </w:rPr>
        <w:t>: _____________________</w:t>
      </w:r>
    </w:p>
    <w:p w:rsidR="00D87C1C" w:rsidRPr="00D87C1C" w:rsidRDefault="00D87C1C" w:rsidP="00D87C1C">
      <w:pPr>
        <w:spacing w:after="12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>How did the Unit raise these fund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747F1">
        <w:rPr>
          <w:sz w:val="24"/>
          <w:szCs w:val="24"/>
        </w:rPr>
        <w:t>_</w:t>
      </w:r>
    </w:p>
    <w:p w:rsidR="00D87C1C" w:rsidRPr="00D87C1C" w:rsidRDefault="00D87C1C" w:rsidP="00D87C1C">
      <w:pPr>
        <w:spacing w:after="240" w:line="240" w:lineRule="auto"/>
        <w:jc w:val="center"/>
        <w:rPr>
          <w:sz w:val="24"/>
          <w:szCs w:val="24"/>
        </w:rPr>
      </w:pPr>
      <w:r w:rsidRPr="00D87C1C">
        <w:rPr>
          <w:sz w:val="24"/>
          <w:szCs w:val="24"/>
        </w:rPr>
        <w:t>(Use back if needed)</w:t>
      </w:r>
    </w:p>
    <w:p w:rsidR="00D87C1C" w:rsidRPr="00D87C1C" w:rsidRDefault="00003320" w:rsidP="007747F1">
      <w:pPr>
        <w:spacing w:after="24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>Who part</w:t>
      </w:r>
      <w:r w:rsidR="00D87C1C" w:rsidRPr="00D87C1C">
        <w:rPr>
          <w:sz w:val="24"/>
          <w:szCs w:val="24"/>
        </w:rPr>
        <w:t>icipated in the</w:t>
      </w:r>
      <w:r w:rsidRPr="00D87C1C">
        <w:rPr>
          <w:sz w:val="24"/>
          <w:szCs w:val="24"/>
        </w:rPr>
        <w:t xml:space="preserve"> event?</w:t>
      </w:r>
      <w:r w:rsidR="00D87C1C" w:rsidRPr="00D87C1C">
        <w:rPr>
          <w:sz w:val="24"/>
          <w:szCs w:val="24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</w:t>
      </w:r>
      <w:r w:rsidR="007747F1">
        <w:rPr>
          <w:sz w:val="24"/>
          <w:szCs w:val="24"/>
        </w:rPr>
        <w:t>_____</w:t>
      </w:r>
    </w:p>
    <w:p w:rsidR="00D87C1C" w:rsidRPr="00D87C1C" w:rsidRDefault="00D87C1C" w:rsidP="007747F1">
      <w:pPr>
        <w:spacing w:after="24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>How many hours did Unit give to plan and execute the event? ___________________________</w:t>
      </w:r>
    </w:p>
    <w:p w:rsidR="00D87C1C" w:rsidRPr="00D87C1C" w:rsidRDefault="00D87C1C" w:rsidP="00D87C1C">
      <w:pPr>
        <w:spacing w:after="36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>Please send pictures of Unit event</w:t>
      </w:r>
      <w:r w:rsidR="007747F1">
        <w:rPr>
          <w:sz w:val="24"/>
          <w:szCs w:val="24"/>
        </w:rPr>
        <w:t>(s)</w:t>
      </w:r>
      <w:r w:rsidRPr="00D87C1C">
        <w:rPr>
          <w:sz w:val="24"/>
          <w:szCs w:val="24"/>
        </w:rPr>
        <w:t>. Be sure to identify pictures and part</w:t>
      </w:r>
      <w:r w:rsidR="007747F1">
        <w:rPr>
          <w:sz w:val="24"/>
          <w:szCs w:val="24"/>
        </w:rPr>
        <w:t>icipants on the back of each pic</w:t>
      </w:r>
      <w:r w:rsidRPr="00D87C1C">
        <w:rPr>
          <w:sz w:val="24"/>
          <w:szCs w:val="24"/>
        </w:rPr>
        <w:t>ture.</w:t>
      </w:r>
    </w:p>
    <w:p w:rsidR="00003320" w:rsidRPr="00D87C1C" w:rsidRDefault="00003320" w:rsidP="00003320">
      <w:pPr>
        <w:spacing w:after="0" w:line="240" w:lineRule="auto"/>
        <w:rPr>
          <w:sz w:val="24"/>
          <w:szCs w:val="24"/>
        </w:rPr>
      </w:pPr>
      <w:r w:rsidRPr="00D87C1C">
        <w:rPr>
          <w:sz w:val="24"/>
          <w:szCs w:val="24"/>
        </w:rPr>
        <w:t xml:space="preserve"> </w:t>
      </w:r>
    </w:p>
    <w:p w:rsidR="00003320" w:rsidRDefault="00003320" w:rsidP="00003320">
      <w:pPr>
        <w:spacing w:after="0" w:line="240" w:lineRule="auto"/>
      </w:pPr>
      <w:r>
        <w:t xml:space="preserve"> </w:t>
      </w:r>
    </w:p>
    <w:p w:rsidR="00003320" w:rsidRDefault="00003320" w:rsidP="00003320">
      <w:pPr>
        <w:spacing w:after="0" w:line="240" w:lineRule="auto"/>
      </w:pPr>
      <w:r>
        <w:t xml:space="preserve">         </w:t>
      </w:r>
    </w:p>
    <w:p w:rsidR="00003320" w:rsidRDefault="00003320" w:rsidP="00003320">
      <w:pPr>
        <w:spacing w:after="0" w:line="240" w:lineRule="auto"/>
      </w:pPr>
      <w:r>
        <w:t xml:space="preserve"> </w:t>
      </w:r>
    </w:p>
    <w:sectPr w:rsidR="00003320" w:rsidSect="00003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36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YytjQxNTI1NDVS0lEKTi0uzszPAykwqgUALU/lBywAAAA="/>
  </w:docVars>
  <w:rsids>
    <w:rsidRoot w:val="00003320"/>
    <w:rsid w:val="00003320"/>
    <w:rsid w:val="0047473C"/>
    <w:rsid w:val="004E19A5"/>
    <w:rsid w:val="007747F1"/>
    <w:rsid w:val="00A2443D"/>
    <w:rsid w:val="00D87C1C"/>
    <w:rsid w:val="00DA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23DE"/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3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32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0332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23DE"/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3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32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0332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Dfisher52@gmail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a-PC</dc:creator>
  <cp:lastModifiedBy>Theresa-PC</cp:lastModifiedBy>
  <cp:revision>2</cp:revision>
  <dcterms:created xsi:type="dcterms:W3CDTF">2019-07-29T15:19:00Z</dcterms:created>
  <dcterms:modified xsi:type="dcterms:W3CDTF">2019-07-29T15:19:00Z</dcterms:modified>
</cp:coreProperties>
</file>